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BB947" w14:textId="60454E70" w:rsidR="00DA7D78" w:rsidRDefault="00DE4247" w:rsidP="00982FF0">
      <w:bookmarkStart w:id="0" w:name="_Toc105625578"/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08CA41C8" w:rsidR="00DE4247" w:rsidRPr="0084546E" w:rsidRDefault="0084546E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LAB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0B72679A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C43A51">
                              <w:rPr>
                                <w:b/>
                                <w:sz w:val="34"/>
                                <w:szCs w:val="34"/>
                              </w:rPr>
                              <w:t>Hardware/Software Interfacing</w:t>
                            </w:r>
                          </w:p>
                          <w:p w14:paraId="35305EF1" w14:textId="4A5A46C2" w:rsidR="00DE4247" w:rsidRPr="0084546E" w:rsidRDefault="00C43A51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 xml:space="preserve">Lab </w:t>
                            </w:r>
                            <w:r w:rsidR="00513535">
                              <w:rPr>
                                <w:b/>
                                <w:sz w:val="34"/>
                                <w:szCs w:val="34"/>
                              </w:rPr>
                              <w:t>2</w:t>
                            </w: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513535">
                              <w:rPr>
                                <w:b/>
                                <w:sz w:val="34"/>
                                <w:szCs w:val="34"/>
                              </w:rPr>
                              <w:t>GPIO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713B7A7E" w:rsidR="00722E07" w:rsidRDefault="00C43A51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ep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1</w:t>
                            </w:r>
                            <w:r w:rsidR="00513535">
                              <w:rPr>
                                <w:b/>
                                <w:sz w:val="28"/>
                                <w:szCs w:val="28"/>
                              </w:rPr>
                              <w:t>9</w:t>
                            </w:r>
                            <w:r w:rsidR="005B4397"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08CA41C8" w:rsidR="00DE4247" w:rsidRPr="0084546E" w:rsidRDefault="0084546E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>LAB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0B72679A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C43A51">
                        <w:rPr>
                          <w:b/>
                          <w:sz w:val="34"/>
                          <w:szCs w:val="34"/>
                        </w:rPr>
                        <w:t>Hardware/Software Interfacing</w:t>
                      </w:r>
                    </w:p>
                    <w:p w14:paraId="35305EF1" w14:textId="4A5A46C2" w:rsidR="00DE4247" w:rsidRPr="0084546E" w:rsidRDefault="00C43A51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 xml:space="preserve">Lab </w:t>
                      </w:r>
                      <w:r w:rsidR="00513535">
                        <w:rPr>
                          <w:b/>
                          <w:sz w:val="34"/>
                          <w:szCs w:val="34"/>
                        </w:rPr>
                        <w:t>2</w:t>
                      </w:r>
                      <w:r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513535">
                        <w:rPr>
                          <w:b/>
                          <w:sz w:val="34"/>
                          <w:szCs w:val="34"/>
                        </w:rPr>
                        <w:t>GPIO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713B7A7E" w:rsidR="00722E07" w:rsidRDefault="00C43A51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ep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>1</w:t>
                      </w:r>
                      <w:r w:rsidR="00513535">
                        <w:rPr>
                          <w:b/>
                          <w:sz w:val="28"/>
                          <w:szCs w:val="28"/>
                        </w:rPr>
                        <w:t>9</w:t>
                      </w:r>
                      <w:r w:rsidR="005B4397"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3FB5B677" w14:textId="4CFCE462" w:rsidR="00366DA4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7634049" w:history="1">
            <w:r w:rsidR="00366DA4" w:rsidRPr="008F5746">
              <w:rPr>
                <w:rStyle w:val="Hyperlink"/>
                <w:lang w:val="en"/>
              </w:rPr>
              <w:t>1.</w:t>
            </w:r>
            <w:r w:rsidR="00366DA4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366DA4" w:rsidRPr="008F5746">
              <w:rPr>
                <w:rStyle w:val="Hyperlink"/>
                <w:lang w:val="en"/>
              </w:rPr>
              <w:t>Objectives</w:t>
            </w:r>
            <w:r w:rsidR="00366DA4">
              <w:rPr>
                <w:webHidden/>
              </w:rPr>
              <w:tab/>
            </w:r>
            <w:r w:rsidR="00366DA4">
              <w:rPr>
                <w:webHidden/>
              </w:rPr>
              <w:fldChar w:fldCharType="begin"/>
            </w:r>
            <w:r w:rsidR="00366DA4">
              <w:rPr>
                <w:webHidden/>
              </w:rPr>
              <w:instrText xml:space="preserve"> PAGEREF _Toc177634049 \h </w:instrText>
            </w:r>
            <w:r w:rsidR="00366DA4">
              <w:rPr>
                <w:webHidden/>
              </w:rPr>
            </w:r>
            <w:r w:rsidR="00366DA4">
              <w:rPr>
                <w:webHidden/>
              </w:rPr>
              <w:fldChar w:fldCharType="separate"/>
            </w:r>
            <w:r w:rsidR="003C5145">
              <w:rPr>
                <w:webHidden/>
              </w:rPr>
              <w:t>4</w:t>
            </w:r>
            <w:r w:rsidR="00366DA4">
              <w:rPr>
                <w:webHidden/>
              </w:rPr>
              <w:fldChar w:fldCharType="end"/>
            </w:r>
          </w:hyperlink>
        </w:p>
        <w:p w14:paraId="3925D2C4" w14:textId="045368B0" w:rsidR="00366DA4" w:rsidRDefault="00366DA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7634050" w:history="1">
            <w:r w:rsidRPr="008F5746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8F5746">
              <w:rPr>
                <w:rStyle w:val="Hyperlink"/>
              </w:rPr>
              <w:t>Problems and Solu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76340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C5145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B137361" w14:textId="58F78590" w:rsidR="00366DA4" w:rsidRDefault="00366DA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634051" w:history="1">
            <w:r w:rsidRPr="008F5746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F5746">
              <w:rPr>
                <w:rStyle w:val="Hyperlink"/>
                <w:noProof/>
              </w:rPr>
              <w:t>Proble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34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514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E49B3" w14:textId="67AD131A" w:rsidR="00366DA4" w:rsidRDefault="00366DA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634052" w:history="1">
            <w:r w:rsidRPr="008F5746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F5746">
              <w:rPr>
                <w:rStyle w:val="Hyperlink"/>
                <w:noProof/>
              </w:rPr>
              <w:t>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34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5145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E1C70" w14:textId="4AF5C7B6" w:rsidR="00366DA4" w:rsidRDefault="00366DA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7634053" w:history="1">
            <w:r w:rsidRPr="008F5746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8F5746">
              <w:rPr>
                <w:rStyle w:val="Hyperlink"/>
              </w:rPr>
              <w:t>Software Desig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76340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C5145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50B5C84F" w14:textId="375F725D" w:rsidR="00366DA4" w:rsidRDefault="00366DA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634054" w:history="1">
            <w:r w:rsidRPr="008F5746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F5746">
              <w:rPr>
                <w:rStyle w:val="Hyperlink"/>
                <w:noProof/>
              </w:rPr>
              <w:t>List of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34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5145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24D72" w14:textId="6B9FA081" w:rsidR="00366DA4" w:rsidRDefault="00366DA4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77634055" w:history="1">
            <w:r w:rsidRPr="008F5746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Pr="008F5746">
              <w:rPr>
                <w:rStyle w:val="Hyperlink"/>
                <w:noProof/>
              </w:rPr>
              <w:t>While lo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7634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5145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20AF1" w14:textId="7849084E" w:rsidR="00366DA4" w:rsidRDefault="00366DA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77634056" w:history="1">
            <w:r w:rsidRPr="008F5746">
              <w:rPr>
                <w:rStyle w:val="Hyperlink"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Pr="008F5746">
              <w:rPr>
                <w:rStyle w:val="Hyperlink"/>
              </w:rPr>
              <w:t>Resul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76340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3C5145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07686689" w14:textId="6E9ABB68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4BBBCAFB" w14:textId="4F4612B0" w:rsidR="00EC0D4B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77634150" w:history="1">
        <w:r w:rsidR="00EC0D4B" w:rsidRPr="00A24068">
          <w:rPr>
            <w:rStyle w:val="Hyperlink"/>
            <w:noProof/>
          </w:rPr>
          <w:t>Figure 4</w:t>
        </w:r>
        <w:r w:rsidR="00EC0D4B" w:rsidRPr="00A24068">
          <w:rPr>
            <w:rStyle w:val="Hyperlink"/>
            <w:noProof/>
          </w:rPr>
          <w:noBreakHyphen/>
          <w:t>1: Lab2's result</w:t>
        </w:r>
        <w:r w:rsidR="00EC0D4B">
          <w:rPr>
            <w:noProof/>
            <w:webHidden/>
          </w:rPr>
          <w:tab/>
        </w:r>
        <w:r w:rsidR="00EC0D4B">
          <w:rPr>
            <w:noProof/>
            <w:webHidden/>
          </w:rPr>
          <w:fldChar w:fldCharType="begin"/>
        </w:r>
        <w:r w:rsidR="00EC0D4B">
          <w:rPr>
            <w:noProof/>
            <w:webHidden/>
          </w:rPr>
          <w:instrText xml:space="preserve"> PAGEREF _Toc177634150 \h </w:instrText>
        </w:r>
        <w:r w:rsidR="00EC0D4B">
          <w:rPr>
            <w:noProof/>
            <w:webHidden/>
          </w:rPr>
        </w:r>
        <w:r w:rsidR="00EC0D4B">
          <w:rPr>
            <w:noProof/>
            <w:webHidden/>
          </w:rPr>
          <w:fldChar w:fldCharType="separate"/>
        </w:r>
        <w:r w:rsidR="003C5145">
          <w:rPr>
            <w:noProof/>
            <w:webHidden/>
          </w:rPr>
          <w:t>7</w:t>
        </w:r>
        <w:r w:rsidR="00EC0D4B">
          <w:rPr>
            <w:noProof/>
            <w:webHidden/>
          </w:rPr>
          <w:fldChar w:fldCharType="end"/>
        </w:r>
      </w:hyperlink>
    </w:p>
    <w:p w14:paraId="240CE93D" w14:textId="7E66D845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8D6F68D" w14:textId="1D9B4A90" w:rsidR="00540760" w:rsidRDefault="00540760" w:rsidP="00982FF0">
      <w:pPr>
        <w:rPr>
          <w:b/>
          <w:bCs/>
          <w:sz w:val="32"/>
          <w:szCs w:val="32"/>
        </w:rPr>
      </w:pPr>
    </w:p>
    <w:p w14:paraId="5BC445A0" w14:textId="77777777" w:rsidR="00861B80" w:rsidRDefault="000534F3" w:rsidP="00982FF0">
      <w:pPr>
        <w:rPr>
          <w:b/>
          <w:bCs/>
          <w:sz w:val="32"/>
          <w:szCs w:val="32"/>
        </w:rPr>
        <w:sectPr w:rsidR="00861B80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7EB970D8" w14:textId="640EC197" w:rsidR="00513535" w:rsidRPr="00513535" w:rsidRDefault="0084546E" w:rsidP="00513535">
      <w:pPr>
        <w:pStyle w:val="Heading1"/>
        <w:jc w:val="both"/>
        <w:rPr>
          <w:lang w:val="en"/>
        </w:rPr>
      </w:pPr>
      <w:bookmarkStart w:id="2" w:name="_Toc177634049"/>
      <w:r>
        <w:rPr>
          <w:lang w:val="en"/>
        </w:rPr>
        <w:lastRenderedPageBreak/>
        <w:t>Objectives</w:t>
      </w:r>
      <w:bookmarkEnd w:id="2"/>
    </w:p>
    <w:p w14:paraId="445FFC2D" w14:textId="77777777" w:rsidR="00513535" w:rsidRDefault="00513535" w:rsidP="00513535">
      <w:pPr>
        <w:pStyle w:val="ListParagraph"/>
        <w:numPr>
          <w:ilvl w:val="0"/>
          <w:numId w:val="40"/>
        </w:numPr>
        <w:shd w:val="clear" w:color="auto" w:fill="FFFFFF"/>
        <w:jc w:val="left"/>
        <w:rPr>
          <w:szCs w:val="24"/>
        </w:rPr>
      </w:pPr>
      <w:r w:rsidRPr="00513535">
        <w:rPr>
          <w:szCs w:val="24"/>
        </w:rPr>
        <w:t>Code</w:t>
      </w:r>
      <w:r w:rsidRPr="00513535">
        <w:rPr>
          <w:szCs w:val="24"/>
        </w:rPr>
        <w:t>’s requirement:</w:t>
      </w:r>
    </w:p>
    <w:p w14:paraId="24AA772B" w14:textId="77777777" w:rsidR="00513535" w:rsidRPr="00513535" w:rsidRDefault="00513535" w:rsidP="00513535">
      <w:pPr>
        <w:pStyle w:val="ListParagraph"/>
        <w:numPr>
          <w:ilvl w:val="1"/>
          <w:numId w:val="40"/>
        </w:numPr>
        <w:shd w:val="clear" w:color="auto" w:fill="FFFFFF"/>
        <w:jc w:val="left"/>
        <w:rPr>
          <w:szCs w:val="24"/>
        </w:rPr>
      </w:pPr>
      <w:r w:rsidRPr="00513535">
        <w:rPr>
          <w:szCs w:val="24"/>
        </w:rPr>
        <w:t>Uses 3 GPIO for inputs and makes use of Interrupt Handler to detect state</w:t>
      </w:r>
      <w:r w:rsidRPr="00513535">
        <w:rPr>
          <w:szCs w:val="24"/>
        </w:rPr>
        <w:t xml:space="preserve"> </w:t>
      </w:r>
      <w:r w:rsidRPr="00513535">
        <w:rPr>
          <w:szCs w:val="24"/>
        </w:rPr>
        <w:t>changes</w:t>
      </w:r>
    </w:p>
    <w:p w14:paraId="06A09F47" w14:textId="77777777" w:rsidR="00513535" w:rsidRPr="00513535" w:rsidRDefault="00513535" w:rsidP="00513535">
      <w:pPr>
        <w:pStyle w:val="ListParagraph"/>
        <w:numPr>
          <w:ilvl w:val="1"/>
          <w:numId w:val="40"/>
        </w:numPr>
        <w:shd w:val="clear" w:color="auto" w:fill="FFFFFF"/>
        <w:jc w:val="left"/>
        <w:rPr>
          <w:szCs w:val="24"/>
        </w:rPr>
      </w:pPr>
      <w:r w:rsidRPr="00513535">
        <w:rPr>
          <w:szCs w:val="24"/>
        </w:rPr>
        <w:t>Uses 3 GPIO for outputs and displays the state in an interesting way (not just</w:t>
      </w:r>
      <w:r w:rsidRPr="00513535">
        <w:rPr>
          <w:szCs w:val="24"/>
        </w:rPr>
        <w:t xml:space="preserve"> </w:t>
      </w:r>
      <w:r w:rsidRPr="00513535">
        <w:rPr>
          <w:szCs w:val="24"/>
        </w:rPr>
        <w:t>on/off or 1/0)</w:t>
      </w:r>
    </w:p>
    <w:p w14:paraId="2F72D923" w14:textId="3AC7309C" w:rsidR="00513535" w:rsidRPr="00513535" w:rsidRDefault="00513535" w:rsidP="00513535">
      <w:pPr>
        <w:pStyle w:val="ListParagraph"/>
        <w:numPr>
          <w:ilvl w:val="1"/>
          <w:numId w:val="40"/>
        </w:numPr>
        <w:shd w:val="clear" w:color="auto" w:fill="FFFFFF"/>
        <w:jc w:val="left"/>
        <w:rPr>
          <w:szCs w:val="24"/>
        </w:rPr>
      </w:pPr>
      <w:r w:rsidRPr="00513535">
        <w:rPr>
          <w:szCs w:val="24"/>
        </w:rPr>
        <w:t>Obtains input from the user to change the state of the GPIO outputs but does</w:t>
      </w:r>
      <w:r w:rsidRPr="00513535">
        <w:rPr>
          <w:szCs w:val="24"/>
        </w:rPr>
        <w:t xml:space="preserve"> </w:t>
      </w:r>
      <w:r w:rsidRPr="00513535">
        <w:rPr>
          <w:szCs w:val="24"/>
        </w:rPr>
        <w:t>not wait forever for user input</w:t>
      </w:r>
      <w:r w:rsidRPr="00513535">
        <w:rPr>
          <w:szCs w:val="24"/>
        </w:rPr>
        <w:t xml:space="preserve"> </w:t>
      </w:r>
    </w:p>
    <w:p w14:paraId="7A3DF7B6" w14:textId="092A1BA2" w:rsidR="00513535" w:rsidRPr="00513535" w:rsidRDefault="00513535" w:rsidP="00513535">
      <w:pPr>
        <w:pStyle w:val="ListParagraph"/>
        <w:numPr>
          <w:ilvl w:val="1"/>
          <w:numId w:val="40"/>
        </w:numPr>
        <w:shd w:val="clear" w:color="auto" w:fill="FFFFFF"/>
        <w:jc w:val="left"/>
        <w:rPr>
          <w:szCs w:val="24"/>
        </w:rPr>
      </w:pPr>
      <w:r w:rsidRPr="00513535">
        <w:rPr>
          <w:szCs w:val="24"/>
        </w:rPr>
        <w:t>Displays the current state of the GPIO pins when not interrupted to change GPIO</w:t>
      </w:r>
      <w:r w:rsidRPr="00513535">
        <w:rPr>
          <w:szCs w:val="24"/>
        </w:rPr>
        <w:br/>
        <w:t>outputs</w:t>
      </w:r>
    </w:p>
    <w:p w14:paraId="453AAA65" w14:textId="5B0B08A9" w:rsidR="00513535" w:rsidRPr="00513535" w:rsidRDefault="00513535" w:rsidP="00513535">
      <w:pPr>
        <w:shd w:val="clear" w:color="auto" w:fill="FFFFFF"/>
        <w:jc w:val="left"/>
        <w:rPr>
          <w:szCs w:val="24"/>
        </w:rPr>
      </w:pPr>
    </w:p>
    <w:p w14:paraId="023D0526" w14:textId="51581921" w:rsidR="007C577D" w:rsidRPr="007C577D" w:rsidRDefault="007C577D" w:rsidP="00513535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footerReference w:type="first" r:id="rId11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7A0107B7" w:rsidR="0077199C" w:rsidRDefault="00C43A51" w:rsidP="00F33561">
      <w:pPr>
        <w:pStyle w:val="Heading1"/>
        <w:jc w:val="both"/>
      </w:pPr>
      <w:bookmarkStart w:id="3" w:name="_Toc177634050"/>
      <w:r>
        <w:lastRenderedPageBreak/>
        <w:t>Problems and Solutions</w:t>
      </w:r>
      <w:bookmarkEnd w:id="3"/>
    </w:p>
    <w:p w14:paraId="0BD1490D" w14:textId="647C0D6D" w:rsidR="00C43A51" w:rsidRDefault="00C43A51" w:rsidP="00F33561">
      <w:pPr>
        <w:pStyle w:val="Heading2"/>
      </w:pPr>
      <w:bookmarkStart w:id="4" w:name="_Toc177634051"/>
      <w:r>
        <w:t>Problems</w:t>
      </w:r>
      <w:bookmarkEnd w:id="4"/>
    </w:p>
    <w:p w14:paraId="3E08CFA2" w14:textId="3A08EED9" w:rsidR="00C43A51" w:rsidRDefault="00513535" w:rsidP="00FA37EA">
      <w:pPr>
        <w:pStyle w:val="ListParagraph"/>
        <w:numPr>
          <w:ilvl w:val="0"/>
          <w:numId w:val="39"/>
        </w:numPr>
      </w:pPr>
      <w:r>
        <w:t>No problem.</w:t>
      </w:r>
    </w:p>
    <w:p w14:paraId="7BC2BC9E" w14:textId="50D80AB0" w:rsidR="00C43A51" w:rsidRDefault="00C43A51" w:rsidP="00C43A51">
      <w:pPr>
        <w:pStyle w:val="Heading2"/>
      </w:pPr>
      <w:bookmarkStart w:id="5" w:name="_Toc177634052"/>
      <w:r>
        <w:t>Solutions</w:t>
      </w:r>
      <w:bookmarkEnd w:id="5"/>
    </w:p>
    <w:p w14:paraId="06C7135D" w14:textId="25AB5C84" w:rsidR="00F33561" w:rsidRDefault="00513535" w:rsidP="00F33561">
      <w:pPr>
        <w:pStyle w:val="ListParagraph"/>
        <w:numPr>
          <w:ilvl w:val="0"/>
          <w:numId w:val="38"/>
        </w:numPr>
      </w:pPr>
      <w:r>
        <w:t>No problem.</w:t>
      </w:r>
    </w:p>
    <w:p w14:paraId="439C3C4F" w14:textId="77777777" w:rsidR="003E7FEC" w:rsidRPr="0087461C" w:rsidRDefault="003E7FEC" w:rsidP="00982FF0"/>
    <w:p w14:paraId="5B4AA762" w14:textId="77777777" w:rsidR="00FC3681" w:rsidRDefault="0077199C" w:rsidP="00982FF0">
      <w:pPr>
        <w:sectPr w:rsidR="00FC3681" w:rsidSect="00861B80">
          <w:headerReference w:type="first" r:id="rId12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br w:type="page"/>
      </w:r>
    </w:p>
    <w:p w14:paraId="15E7551B" w14:textId="2C1286B2" w:rsidR="00DD0534" w:rsidRDefault="00C43A51" w:rsidP="00982FF0">
      <w:pPr>
        <w:pStyle w:val="Heading1"/>
        <w:jc w:val="both"/>
      </w:pPr>
      <w:bookmarkStart w:id="6" w:name="_Toc177634053"/>
      <w:r>
        <w:lastRenderedPageBreak/>
        <w:t>Software Design</w:t>
      </w:r>
      <w:bookmarkEnd w:id="6"/>
    </w:p>
    <w:p w14:paraId="765BA2AE" w14:textId="6EB1861D" w:rsidR="00E50A48" w:rsidRDefault="00C43A51" w:rsidP="00E50A48">
      <w:pPr>
        <w:pStyle w:val="Heading2"/>
      </w:pPr>
      <w:bookmarkStart w:id="7" w:name="_Toc177634054"/>
      <w:r>
        <w:t>List of function</w:t>
      </w:r>
      <w:bookmarkEnd w:id="7"/>
    </w:p>
    <w:p w14:paraId="73F0B3C5" w14:textId="1BD5FB49" w:rsidR="00E50A48" w:rsidRPr="00E50A48" w:rsidRDefault="00E50A48" w:rsidP="00E50A48">
      <w:r>
        <w:t xml:space="preserve">This call back is to start the timer for the </w:t>
      </w:r>
      <w:proofErr w:type="spellStart"/>
      <w:r>
        <w:t>deboune</w:t>
      </w:r>
      <w:proofErr w:type="spellEnd"/>
      <w:r>
        <w:t xml:space="preserve"> time for all GPIO Input</w:t>
      </w:r>
    </w:p>
    <w:p w14:paraId="11C5EDB2" w14:textId="77777777" w:rsidR="00513535" w:rsidRPr="00513535" w:rsidRDefault="00513535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513535"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 w:rsidRPr="0051353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513535">
        <w:rPr>
          <w:rFonts w:ascii="Courier New" w:hAnsi="Courier New" w:cs="Courier New"/>
          <w:b/>
          <w:bCs/>
          <w:color w:val="000000"/>
          <w:sz w:val="20"/>
          <w:szCs w:val="20"/>
        </w:rPr>
        <w:t>HAL_GPIO_EXTI_</w:t>
      </w:r>
      <w:proofErr w:type="gramStart"/>
      <w:r w:rsidRPr="00513535">
        <w:rPr>
          <w:rFonts w:ascii="Courier New" w:hAnsi="Courier New" w:cs="Courier New"/>
          <w:b/>
          <w:bCs/>
          <w:color w:val="000000"/>
          <w:sz w:val="20"/>
          <w:szCs w:val="20"/>
        </w:rPr>
        <w:t>Callback</w:t>
      </w:r>
      <w:proofErr w:type="spellEnd"/>
      <w:r w:rsidRPr="00513535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513535">
        <w:rPr>
          <w:rFonts w:ascii="Courier New" w:hAnsi="Courier New" w:cs="Courier New"/>
          <w:color w:val="005032"/>
          <w:sz w:val="20"/>
          <w:szCs w:val="20"/>
        </w:rPr>
        <w:t>uint16_t</w:t>
      </w:r>
      <w:r w:rsidRPr="0051353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513535">
        <w:rPr>
          <w:rFonts w:ascii="Courier New" w:hAnsi="Courier New" w:cs="Courier New"/>
          <w:color w:val="000000"/>
          <w:sz w:val="20"/>
          <w:szCs w:val="20"/>
        </w:rPr>
        <w:t>GPIO_Pin</w:t>
      </w:r>
      <w:proofErr w:type="spellEnd"/>
      <w:r w:rsidRPr="00513535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13C7398" w14:textId="77777777" w:rsidR="00513535" w:rsidRPr="00513535" w:rsidRDefault="00513535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513535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372B7552" w14:textId="77777777" w:rsidR="00513535" w:rsidRPr="00513535" w:rsidRDefault="00513535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513535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513535">
        <w:rPr>
          <w:rFonts w:ascii="Courier New" w:hAnsi="Courier New" w:cs="Courier New"/>
          <w:color w:val="0066CC"/>
          <w:sz w:val="20"/>
          <w:szCs w:val="20"/>
          <w:u w:val="single"/>
        </w:rPr>
        <w:t>btnPressed</w:t>
      </w:r>
      <w:proofErr w:type="spellEnd"/>
      <w:r w:rsidRPr="00513535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513535">
        <w:rPr>
          <w:rFonts w:ascii="Courier New" w:hAnsi="Courier New" w:cs="Courier New"/>
          <w:color w:val="000000"/>
          <w:sz w:val="20"/>
          <w:szCs w:val="20"/>
        </w:rPr>
        <w:t>GPIO_</w:t>
      </w:r>
      <w:proofErr w:type="gramStart"/>
      <w:r w:rsidRPr="00513535">
        <w:rPr>
          <w:rFonts w:ascii="Courier New" w:hAnsi="Courier New" w:cs="Courier New"/>
          <w:color w:val="000000"/>
          <w:sz w:val="20"/>
          <w:szCs w:val="20"/>
        </w:rPr>
        <w:t>Pin</w:t>
      </w:r>
      <w:proofErr w:type="spellEnd"/>
      <w:r w:rsidRPr="00513535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1940A23C" w14:textId="77777777" w:rsidR="00513535" w:rsidRPr="00513535" w:rsidRDefault="00513535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5F9C8A4C" w14:textId="77777777" w:rsidR="00513535" w:rsidRPr="00513535" w:rsidRDefault="00513535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513535">
        <w:rPr>
          <w:rFonts w:ascii="Courier New" w:hAnsi="Courier New" w:cs="Courier New"/>
          <w:color w:val="000000"/>
          <w:sz w:val="20"/>
          <w:szCs w:val="20"/>
        </w:rPr>
        <w:tab/>
      </w:r>
      <w:r w:rsidRPr="00513535">
        <w:rPr>
          <w:rFonts w:ascii="Courier New" w:hAnsi="Courier New" w:cs="Courier New"/>
          <w:color w:val="3F7F5F"/>
          <w:sz w:val="20"/>
          <w:szCs w:val="20"/>
        </w:rPr>
        <w:t xml:space="preserve">// Start a timer to handle </w:t>
      </w:r>
      <w:r w:rsidRPr="00513535">
        <w:rPr>
          <w:rFonts w:ascii="Courier New" w:hAnsi="Courier New" w:cs="Courier New"/>
          <w:color w:val="3F7F5F"/>
          <w:sz w:val="20"/>
          <w:szCs w:val="20"/>
          <w:u w:val="single"/>
        </w:rPr>
        <w:t>debounce</w:t>
      </w:r>
    </w:p>
    <w:p w14:paraId="13726FC9" w14:textId="77777777" w:rsidR="00513535" w:rsidRPr="00513535" w:rsidRDefault="00513535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513535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513535">
        <w:rPr>
          <w:rFonts w:ascii="Courier New" w:hAnsi="Courier New" w:cs="Courier New"/>
          <w:color w:val="000000"/>
          <w:sz w:val="20"/>
          <w:szCs w:val="20"/>
        </w:rPr>
        <w:t>HAL_TIM_Base_Start_IT</w:t>
      </w:r>
      <w:proofErr w:type="spellEnd"/>
      <w:r w:rsidRPr="00513535">
        <w:rPr>
          <w:rFonts w:ascii="Courier New" w:hAnsi="Courier New" w:cs="Courier New"/>
          <w:color w:val="000000"/>
          <w:sz w:val="20"/>
          <w:szCs w:val="20"/>
        </w:rPr>
        <w:t>(&amp;htim2</w:t>
      </w:r>
      <w:proofErr w:type="gramStart"/>
      <w:r w:rsidRPr="00513535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28373442" w14:textId="77777777" w:rsidR="00513535" w:rsidRDefault="00513535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513535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55C27B2D" w14:textId="77777777" w:rsid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098BAAE1" w14:textId="66AC0A80" w:rsidR="00E50A48" w:rsidRPr="00E50A48" w:rsidRDefault="00E50A48" w:rsidP="00E50A48">
      <w:pPr>
        <w:shd w:val="clear" w:color="auto" w:fill="FFFFFF"/>
        <w:jc w:val="left"/>
        <w:rPr>
          <w:color w:val="000000"/>
          <w:szCs w:val="24"/>
        </w:rPr>
      </w:pPr>
      <w:r w:rsidRPr="00E50A48">
        <w:rPr>
          <w:color w:val="000000"/>
          <w:szCs w:val="24"/>
        </w:rPr>
        <w:t xml:space="preserve">When Timer callback if button still pressed then it will change the </w:t>
      </w:r>
      <w:proofErr w:type="spellStart"/>
      <w:r w:rsidRPr="00E50A48">
        <w:rPr>
          <w:color w:val="000000"/>
          <w:szCs w:val="24"/>
        </w:rPr>
        <w:t>btnState</w:t>
      </w:r>
      <w:proofErr w:type="spellEnd"/>
      <w:r w:rsidRPr="00E50A48">
        <w:rPr>
          <w:color w:val="000000"/>
          <w:szCs w:val="24"/>
        </w:rPr>
        <w:t xml:space="preserve"> or else it will be counted as bounce and not updated the </w:t>
      </w:r>
      <w:proofErr w:type="spellStart"/>
      <w:r w:rsidRPr="00E50A48">
        <w:rPr>
          <w:color w:val="000000"/>
          <w:szCs w:val="24"/>
        </w:rPr>
        <w:t>btnState</w:t>
      </w:r>
      <w:proofErr w:type="spellEnd"/>
      <w:r>
        <w:rPr>
          <w:color w:val="000000"/>
          <w:szCs w:val="24"/>
        </w:rPr>
        <w:t>.</w:t>
      </w:r>
    </w:p>
    <w:p w14:paraId="3C83207C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b/>
          <w:bCs/>
          <w:color w:val="000000"/>
          <w:sz w:val="20"/>
          <w:szCs w:val="20"/>
        </w:rPr>
        <w:t>void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E50A48">
        <w:rPr>
          <w:rFonts w:ascii="Courier New" w:hAnsi="Courier New" w:cs="Courier New"/>
          <w:b/>
          <w:bCs/>
          <w:color w:val="000000"/>
          <w:sz w:val="20"/>
          <w:szCs w:val="20"/>
        </w:rPr>
        <w:t>HAL_TIM_</w:t>
      </w:r>
      <w:proofErr w:type="gramStart"/>
      <w:r w:rsidRPr="00E50A48">
        <w:rPr>
          <w:rFonts w:ascii="Courier New" w:hAnsi="Courier New" w:cs="Courier New"/>
          <w:b/>
          <w:bCs/>
          <w:color w:val="000000"/>
          <w:sz w:val="20"/>
          <w:szCs w:val="20"/>
        </w:rPr>
        <w:t>PeriodElapsedCallback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E50A48">
        <w:rPr>
          <w:rFonts w:ascii="Courier New" w:hAnsi="Courier New" w:cs="Courier New"/>
          <w:color w:val="000000"/>
          <w:sz w:val="20"/>
          <w:szCs w:val="20"/>
        </w:rPr>
        <w:t>TIM_HandleTypeDef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*</w:t>
      </w:r>
      <w:proofErr w:type="spellStart"/>
      <w:r w:rsidRPr="00E50A48">
        <w:rPr>
          <w:rFonts w:ascii="Courier New" w:hAnsi="Courier New" w:cs="Courier New"/>
          <w:color w:val="000000"/>
          <w:sz w:val="20"/>
          <w:szCs w:val="20"/>
        </w:rPr>
        <w:t>htim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D81FC28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4EB34C78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E50A48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E50A48">
        <w:rPr>
          <w:rFonts w:ascii="Courier New" w:hAnsi="Courier New" w:cs="Courier New"/>
          <w:color w:val="000000"/>
          <w:sz w:val="20"/>
          <w:szCs w:val="20"/>
        </w:rPr>
        <w:t>htim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>-&gt;Instance == TIM2)</w:t>
      </w:r>
    </w:p>
    <w:p w14:paraId="4F896B70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{</w:t>
      </w:r>
    </w:p>
    <w:p w14:paraId="65EB8B57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// Stop the timer</w:t>
      </w:r>
    </w:p>
    <w:p w14:paraId="184D78C7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E50A48">
        <w:rPr>
          <w:rFonts w:ascii="Courier New" w:hAnsi="Courier New" w:cs="Courier New"/>
          <w:color w:val="000000"/>
          <w:sz w:val="20"/>
          <w:szCs w:val="20"/>
        </w:rPr>
        <w:t>HAL_TIM_Base_Stop_IT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>(&amp;htim2</w:t>
      </w:r>
      <w:proofErr w:type="gramStart"/>
      <w:r w:rsidRPr="00E50A48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6F1F1A8B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74A45CD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// Check the button state after 20ms</w:t>
      </w:r>
    </w:p>
    <w:p w14:paraId="17649454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50A48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((</w:t>
      </w:r>
      <w:proofErr w:type="spellStart"/>
      <w:r w:rsidRPr="00E50A48">
        <w:rPr>
          <w:rFonts w:ascii="Courier New" w:hAnsi="Courier New" w:cs="Courier New"/>
          <w:color w:val="000000"/>
          <w:sz w:val="20"/>
          <w:szCs w:val="20"/>
        </w:rPr>
        <w:t>btnPressed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LEFT_PIN</w:t>
      </w:r>
      <w:r w:rsidRPr="00E50A48">
        <w:rPr>
          <w:rFonts w:ascii="Courier New" w:hAnsi="Courier New" w:cs="Courier New"/>
          <w:color w:val="000000"/>
          <w:sz w:val="20"/>
          <w:szCs w:val="20"/>
        </w:rPr>
        <w:t>) &amp;&amp; (HAL_GPIO_</w:t>
      </w:r>
      <w:proofErr w:type="gramStart"/>
      <w:r w:rsidRPr="00E50A48">
        <w:rPr>
          <w:rFonts w:ascii="Courier New" w:hAnsi="Courier New" w:cs="Courier New"/>
          <w:color w:val="000000"/>
          <w:sz w:val="20"/>
          <w:szCs w:val="20"/>
        </w:rPr>
        <w:t>ReadPin(</w:t>
      </w:r>
      <w:proofErr w:type="gramEnd"/>
      <w:r w:rsidRPr="00E50A48">
        <w:rPr>
          <w:rFonts w:ascii="Courier New" w:hAnsi="Courier New" w:cs="Courier New"/>
          <w:color w:val="000000"/>
          <w:sz w:val="20"/>
          <w:szCs w:val="20"/>
        </w:rPr>
        <w:t>GPIOC,</w:t>
      </w:r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LEFT_PIN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) == </w:t>
      </w:r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GPIO_PIN_RESET</w:t>
      </w:r>
      <w:r w:rsidRPr="00E50A48">
        <w:rPr>
          <w:rFonts w:ascii="Courier New" w:hAnsi="Courier New" w:cs="Courier New"/>
          <w:color w:val="000000"/>
          <w:sz w:val="20"/>
          <w:szCs w:val="20"/>
        </w:rPr>
        <w:t>))</w:t>
      </w:r>
    </w:p>
    <w:p w14:paraId="089B1F9A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{</w:t>
      </w:r>
    </w:p>
    <w:p w14:paraId="42181C8E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50A48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E50A48">
        <w:rPr>
          <w:rFonts w:ascii="Courier New" w:hAnsi="Courier New" w:cs="Courier New"/>
          <w:color w:val="000000"/>
          <w:sz w:val="20"/>
          <w:szCs w:val="20"/>
        </w:rPr>
        <w:t>btnState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LEFT</w:t>
      </w:r>
      <w:r w:rsidRPr="00E50A48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20C439C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}</w:t>
      </w:r>
    </w:p>
    <w:p w14:paraId="1B8A9137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50A48">
        <w:rPr>
          <w:rFonts w:ascii="Courier New" w:hAnsi="Courier New" w:cs="Courier New"/>
          <w:b/>
          <w:bCs/>
          <w:color w:val="000000"/>
          <w:sz w:val="20"/>
          <w:szCs w:val="20"/>
        </w:rPr>
        <w:t>else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50A48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((</w:t>
      </w:r>
      <w:proofErr w:type="spellStart"/>
      <w:r w:rsidRPr="00E50A48">
        <w:rPr>
          <w:rFonts w:ascii="Courier New" w:hAnsi="Courier New" w:cs="Courier New"/>
          <w:color w:val="000000"/>
          <w:sz w:val="20"/>
          <w:szCs w:val="20"/>
        </w:rPr>
        <w:t>btnPressed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RIGHT_PIN</w:t>
      </w:r>
      <w:r w:rsidRPr="00E50A48">
        <w:rPr>
          <w:rFonts w:ascii="Courier New" w:hAnsi="Courier New" w:cs="Courier New"/>
          <w:color w:val="000000"/>
          <w:sz w:val="20"/>
          <w:szCs w:val="20"/>
        </w:rPr>
        <w:t>) &amp;&amp; (HAL_GPIO_</w:t>
      </w:r>
      <w:proofErr w:type="gramStart"/>
      <w:r w:rsidRPr="00E50A48">
        <w:rPr>
          <w:rFonts w:ascii="Courier New" w:hAnsi="Courier New" w:cs="Courier New"/>
          <w:color w:val="000000"/>
          <w:sz w:val="20"/>
          <w:szCs w:val="20"/>
        </w:rPr>
        <w:t>ReadPin(</w:t>
      </w:r>
      <w:proofErr w:type="gramEnd"/>
      <w:r w:rsidRPr="00E50A48">
        <w:rPr>
          <w:rFonts w:ascii="Courier New" w:hAnsi="Courier New" w:cs="Courier New"/>
          <w:color w:val="000000"/>
          <w:sz w:val="20"/>
          <w:szCs w:val="20"/>
        </w:rPr>
        <w:t>GPIOC,</w:t>
      </w:r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RIGHT_PIN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) == </w:t>
      </w:r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GPIO_PIN_RESET</w:t>
      </w:r>
      <w:r w:rsidRPr="00E50A48">
        <w:rPr>
          <w:rFonts w:ascii="Courier New" w:hAnsi="Courier New" w:cs="Courier New"/>
          <w:color w:val="000000"/>
          <w:sz w:val="20"/>
          <w:szCs w:val="20"/>
        </w:rPr>
        <w:t>))</w:t>
      </w:r>
    </w:p>
    <w:p w14:paraId="2DF1A0C8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{</w:t>
      </w:r>
    </w:p>
    <w:p w14:paraId="29B1DC2B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50A48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E50A48">
        <w:rPr>
          <w:rFonts w:ascii="Courier New" w:hAnsi="Courier New" w:cs="Courier New"/>
          <w:color w:val="000000"/>
          <w:sz w:val="20"/>
          <w:szCs w:val="20"/>
        </w:rPr>
        <w:t>btnState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RIGHT</w:t>
      </w:r>
      <w:r w:rsidRPr="00E50A48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27582A59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}</w:t>
      </w:r>
    </w:p>
    <w:p w14:paraId="7C5D722B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E50A48">
        <w:rPr>
          <w:rFonts w:ascii="Courier New" w:hAnsi="Courier New" w:cs="Courier New"/>
          <w:b/>
          <w:bCs/>
          <w:color w:val="000000"/>
          <w:sz w:val="20"/>
          <w:szCs w:val="20"/>
        </w:rPr>
        <w:t>else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E50A48">
        <w:rPr>
          <w:rFonts w:ascii="Courier New" w:hAnsi="Courier New" w:cs="Courier New"/>
          <w:b/>
          <w:bCs/>
          <w:color w:val="000000"/>
          <w:sz w:val="20"/>
          <w:szCs w:val="20"/>
        </w:rPr>
        <w:t>if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((</w:t>
      </w:r>
      <w:proofErr w:type="spellStart"/>
      <w:r w:rsidRPr="00E50A48">
        <w:rPr>
          <w:rFonts w:ascii="Courier New" w:hAnsi="Courier New" w:cs="Courier New"/>
          <w:color w:val="000000"/>
          <w:sz w:val="20"/>
          <w:szCs w:val="20"/>
        </w:rPr>
        <w:t>btnPressed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TOGGLE_PIN</w:t>
      </w:r>
      <w:r w:rsidRPr="00E50A48">
        <w:rPr>
          <w:rFonts w:ascii="Courier New" w:hAnsi="Courier New" w:cs="Courier New"/>
          <w:color w:val="000000"/>
          <w:sz w:val="20"/>
          <w:szCs w:val="20"/>
        </w:rPr>
        <w:t>) &amp;&amp; (HAL_GPIO_</w:t>
      </w:r>
      <w:proofErr w:type="gramStart"/>
      <w:r w:rsidRPr="00E50A48">
        <w:rPr>
          <w:rFonts w:ascii="Courier New" w:hAnsi="Courier New" w:cs="Courier New"/>
          <w:color w:val="000000"/>
          <w:sz w:val="20"/>
          <w:szCs w:val="20"/>
        </w:rPr>
        <w:t>ReadPin(</w:t>
      </w:r>
      <w:proofErr w:type="gramEnd"/>
      <w:r w:rsidRPr="00E50A48">
        <w:rPr>
          <w:rFonts w:ascii="Courier New" w:hAnsi="Courier New" w:cs="Courier New"/>
          <w:color w:val="000000"/>
          <w:sz w:val="20"/>
          <w:szCs w:val="20"/>
        </w:rPr>
        <w:t>GPIOC,</w:t>
      </w:r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TOGGLE_PIN</w:t>
      </w: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) == </w:t>
      </w:r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GPIO_PIN_RESET</w:t>
      </w:r>
      <w:r w:rsidRPr="00E50A48">
        <w:rPr>
          <w:rFonts w:ascii="Courier New" w:hAnsi="Courier New" w:cs="Courier New"/>
          <w:color w:val="000000"/>
          <w:sz w:val="20"/>
          <w:szCs w:val="20"/>
        </w:rPr>
        <w:t>))</w:t>
      </w:r>
    </w:p>
    <w:p w14:paraId="27F1D3A8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{</w:t>
      </w:r>
    </w:p>
    <w:p w14:paraId="0351AD93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proofErr w:type="spellStart"/>
      <w:r w:rsidRPr="00E50A48">
        <w:rPr>
          <w:rFonts w:ascii="Courier New" w:hAnsi="Courier New" w:cs="Courier New"/>
          <w:color w:val="000000"/>
          <w:sz w:val="20"/>
          <w:szCs w:val="20"/>
        </w:rPr>
        <w:t>btnState</w:t>
      </w:r>
      <w:proofErr w:type="spellEnd"/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E50A48">
        <w:rPr>
          <w:rFonts w:ascii="Courier New" w:hAnsi="Courier New" w:cs="Courier New"/>
          <w:i/>
          <w:iCs/>
          <w:color w:val="000000"/>
          <w:sz w:val="20"/>
          <w:szCs w:val="20"/>
        </w:rPr>
        <w:t>TOGGLE</w:t>
      </w:r>
      <w:r w:rsidRPr="00E50A48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6F7C9633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    }</w:t>
      </w:r>
    </w:p>
    <w:p w14:paraId="199B0C68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 xml:space="preserve">    }</w:t>
      </w:r>
    </w:p>
    <w:p w14:paraId="6C37AF25" w14:textId="77777777" w:rsidR="00E50A48" w:rsidRPr="00E50A48" w:rsidRDefault="00E50A48" w:rsidP="00E50A4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E50A48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0E779BE2" w14:textId="40FFEB33" w:rsidR="00E50A48" w:rsidRDefault="00E50A48" w:rsidP="00E50A48">
      <w:pPr>
        <w:shd w:val="clear" w:color="auto" w:fill="FFFFFF"/>
        <w:jc w:val="left"/>
        <w:rPr>
          <w:color w:val="000000"/>
          <w:szCs w:val="24"/>
        </w:rPr>
      </w:pPr>
      <w:proofErr w:type="spellStart"/>
      <w:r>
        <w:rPr>
          <w:color w:val="000000"/>
          <w:szCs w:val="24"/>
        </w:rPr>
        <w:t>setLed</w:t>
      </w:r>
      <w:proofErr w:type="spellEnd"/>
      <w:r>
        <w:rPr>
          <w:color w:val="000000"/>
          <w:szCs w:val="24"/>
        </w:rPr>
        <w:t xml:space="preserve"> is used to set Led base on the parameter and used that function to create a sequence of how the LED will blink like shift left LED or shift right LE</w:t>
      </w:r>
      <w:r w:rsidR="00366DA4">
        <w:rPr>
          <w:color w:val="000000"/>
          <w:szCs w:val="24"/>
        </w:rPr>
        <w:t>D</w:t>
      </w:r>
      <w:r>
        <w:rPr>
          <w:color w:val="000000"/>
          <w:szCs w:val="24"/>
        </w:rPr>
        <w:t>.</w:t>
      </w:r>
    </w:p>
    <w:p w14:paraId="4C66FD08" w14:textId="77777777" w:rsidR="00366DA4" w:rsidRDefault="00366DA4" w:rsidP="00E50A48">
      <w:pPr>
        <w:shd w:val="clear" w:color="auto" w:fill="FFFFFF"/>
        <w:jc w:val="left"/>
        <w:rPr>
          <w:color w:val="000000"/>
          <w:szCs w:val="24"/>
        </w:rPr>
      </w:pPr>
    </w:p>
    <w:p w14:paraId="0E0B343C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b/>
          <w:bCs/>
          <w:color w:val="000000"/>
          <w:szCs w:val="24"/>
        </w:rPr>
        <w:t>void</w:t>
      </w:r>
      <w:r w:rsidRPr="00366DA4">
        <w:rPr>
          <w:color w:val="000000"/>
          <w:szCs w:val="24"/>
        </w:rPr>
        <w:t xml:space="preserve"> </w:t>
      </w:r>
      <w:proofErr w:type="spellStart"/>
      <w:proofErr w:type="gramStart"/>
      <w:r w:rsidRPr="00366DA4">
        <w:rPr>
          <w:b/>
          <w:bCs/>
          <w:color w:val="000000"/>
          <w:szCs w:val="24"/>
        </w:rPr>
        <w:t>setLed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bool led1Status,bool led2Status, bool led3Status)</w:t>
      </w:r>
    </w:p>
    <w:p w14:paraId="5EDF8F80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>{</w:t>
      </w:r>
    </w:p>
    <w:p w14:paraId="41911A0F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GPIO_</w:t>
      </w:r>
      <w:proofErr w:type="gramStart"/>
      <w:r w:rsidRPr="00366DA4">
        <w:rPr>
          <w:color w:val="000000"/>
          <w:szCs w:val="24"/>
        </w:rPr>
        <w:t>WritePin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GPIOA,GPIO_PIN_5,led1Status);</w:t>
      </w:r>
    </w:p>
    <w:p w14:paraId="76A19540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GPIO_</w:t>
      </w:r>
      <w:proofErr w:type="gramStart"/>
      <w:r w:rsidRPr="00366DA4">
        <w:rPr>
          <w:color w:val="000000"/>
          <w:szCs w:val="24"/>
        </w:rPr>
        <w:t>WritePin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GPIOA,GPIO_PIN_6,led2Status);</w:t>
      </w:r>
    </w:p>
    <w:p w14:paraId="2FE7B65B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GPIO_</w:t>
      </w:r>
      <w:proofErr w:type="gramStart"/>
      <w:r w:rsidRPr="00366DA4">
        <w:rPr>
          <w:color w:val="000000"/>
          <w:szCs w:val="24"/>
        </w:rPr>
        <w:t>WritePin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GPIOA,GPIO_PIN_7,led3Status);</w:t>
      </w:r>
    </w:p>
    <w:p w14:paraId="674B8F82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</w:p>
    <w:p w14:paraId="58CD4EE2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>}</w:t>
      </w:r>
    </w:p>
    <w:p w14:paraId="50DEED75" w14:textId="77777777" w:rsid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</w:p>
    <w:p w14:paraId="73A05616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b/>
          <w:bCs/>
          <w:color w:val="000000"/>
          <w:szCs w:val="24"/>
        </w:rPr>
        <w:t>void</w:t>
      </w:r>
      <w:r w:rsidRPr="00366DA4">
        <w:rPr>
          <w:color w:val="000000"/>
          <w:szCs w:val="24"/>
        </w:rPr>
        <w:t xml:space="preserve"> </w:t>
      </w:r>
      <w:proofErr w:type="spellStart"/>
      <w:r w:rsidRPr="00366DA4">
        <w:rPr>
          <w:b/>
          <w:bCs/>
          <w:color w:val="000000"/>
          <w:szCs w:val="24"/>
        </w:rPr>
        <w:t>shiftLeftLed</w:t>
      </w:r>
      <w:proofErr w:type="spellEnd"/>
      <w:r w:rsidRPr="00366DA4">
        <w:rPr>
          <w:color w:val="000000"/>
          <w:szCs w:val="24"/>
        </w:rPr>
        <w:t>(</w:t>
      </w:r>
      <w:r w:rsidRPr="00366DA4">
        <w:rPr>
          <w:b/>
          <w:bCs/>
          <w:color w:val="000000"/>
          <w:szCs w:val="24"/>
        </w:rPr>
        <w:t>void</w:t>
      </w:r>
      <w:r w:rsidRPr="00366DA4">
        <w:rPr>
          <w:color w:val="000000"/>
          <w:szCs w:val="24"/>
        </w:rPr>
        <w:t>)</w:t>
      </w:r>
    </w:p>
    <w:p w14:paraId="69138087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>{</w:t>
      </w:r>
    </w:p>
    <w:p w14:paraId="2C36A2AC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proofErr w:type="gramStart"/>
      <w:r w:rsidRPr="00366DA4">
        <w:rPr>
          <w:color w:val="000000"/>
          <w:szCs w:val="24"/>
        </w:rPr>
        <w:t>setLed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0,0,1);</w:t>
      </w:r>
    </w:p>
    <w:p w14:paraId="470B5BFA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</w:t>
      </w:r>
      <w:proofErr w:type="gramStart"/>
      <w:r w:rsidRPr="00366DA4">
        <w:rPr>
          <w:color w:val="000000"/>
          <w:szCs w:val="24"/>
        </w:rPr>
        <w:t>Delay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00);</w:t>
      </w:r>
    </w:p>
    <w:p w14:paraId="19D46834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proofErr w:type="gramStart"/>
      <w:r w:rsidRPr="00366DA4">
        <w:rPr>
          <w:color w:val="000000"/>
          <w:szCs w:val="24"/>
        </w:rPr>
        <w:t>setLed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0,1,0);</w:t>
      </w:r>
    </w:p>
    <w:p w14:paraId="04AE5954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lastRenderedPageBreak/>
        <w:tab/>
      </w:r>
      <w:proofErr w:type="spellStart"/>
      <w:r w:rsidRPr="00366DA4">
        <w:rPr>
          <w:color w:val="000000"/>
          <w:szCs w:val="24"/>
        </w:rPr>
        <w:t>HAL_</w:t>
      </w:r>
      <w:proofErr w:type="gramStart"/>
      <w:r w:rsidRPr="00366DA4">
        <w:rPr>
          <w:color w:val="000000"/>
          <w:szCs w:val="24"/>
        </w:rPr>
        <w:t>Delay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00);</w:t>
      </w:r>
    </w:p>
    <w:p w14:paraId="2FA5951A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proofErr w:type="gramStart"/>
      <w:r w:rsidRPr="00366DA4">
        <w:rPr>
          <w:color w:val="000000"/>
          <w:szCs w:val="24"/>
        </w:rPr>
        <w:t>setLed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,0,0);</w:t>
      </w:r>
    </w:p>
    <w:p w14:paraId="7E55D903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</w:t>
      </w:r>
      <w:proofErr w:type="gramStart"/>
      <w:r w:rsidRPr="00366DA4">
        <w:rPr>
          <w:color w:val="000000"/>
          <w:szCs w:val="24"/>
        </w:rPr>
        <w:t>Delay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00);</w:t>
      </w:r>
    </w:p>
    <w:p w14:paraId="3E734EBD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proofErr w:type="gramStart"/>
      <w:r w:rsidRPr="00366DA4">
        <w:rPr>
          <w:color w:val="000000"/>
          <w:szCs w:val="24"/>
        </w:rPr>
        <w:t>setLed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0,0,0);</w:t>
      </w:r>
    </w:p>
    <w:p w14:paraId="68A06BDE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</w:t>
      </w:r>
      <w:proofErr w:type="gramStart"/>
      <w:r w:rsidRPr="00366DA4">
        <w:rPr>
          <w:color w:val="000000"/>
          <w:szCs w:val="24"/>
        </w:rPr>
        <w:t>Delay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00);</w:t>
      </w:r>
    </w:p>
    <w:p w14:paraId="6D57213A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>}</w:t>
      </w:r>
    </w:p>
    <w:p w14:paraId="5915F5A3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b/>
          <w:bCs/>
          <w:color w:val="000000"/>
          <w:szCs w:val="24"/>
        </w:rPr>
        <w:t>void</w:t>
      </w:r>
      <w:r w:rsidRPr="00366DA4">
        <w:rPr>
          <w:color w:val="000000"/>
          <w:szCs w:val="24"/>
        </w:rPr>
        <w:t xml:space="preserve"> </w:t>
      </w:r>
      <w:proofErr w:type="spellStart"/>
      <w:r w:rsidRPr="00366DA4">
        <w:rPr>
          <w:b/>
          <w:bCs/>
          <w:color w:val="000000"/>
          <w:szCs w:val="24"/>
        </w:rPr>
        <w:t>shiftRightLed</w:t>
      </w:r>
      <w:proofErr w:type="spellEnd"/>
      <w:r w:rsidRPr="00366DA4">
        <w:rPr>
          <w:color w:val="000000"/>
          <w:szCs w:val="24"/>
        </w:rPr>
        <w:t>(</w:t>
      </w:r>
      <w:r w:rsidRPr="00366DA4">
        <w:rPr>
          <w:b/>
          <w:bCs/>
          <w:color w:val="000000"/>
          <w:szCs w:val="24"/>
        </w:rPr>
        <w:t>void</w:t>
      </w:r>
      <w:r w:rsidRPr="00366DA4">
        <w:rPr>
          <w:color w:val="000000"/>
          <w:szCs w:val="24"/>
        </w:rPr>
        <w:t>)</w:t>
      </w:r>
    </w:p>
    <w:p w14:paraId="3A7D5338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>{</w:t>
      </w:r>
    </w:p>
    <w:p w14:paraId="74EE5F7C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proofErr w:type="gramStart"/>
      <w:r w:rsidRPr="00366DA4">
        <w:rPr>
          <w:color w:val="000000"/>
          <w:szCs w:val="24"/>
        </w:rPr>
        <w:t>setLed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,0,0);</w:t>
      </w:r>
    </w:p>
    <w:p w14:paraId="77D21792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</w:t>
      </w:r>
      <w:proofErr w:type="gramStart"/>
      <w:r w:rsidRPr="00366DA4">
        <w:rPr>
          <w:color w:val="000000"/>
          <w:szCs w:val="24"/>
        </w:rPr>
        <w:t>Delay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00);</w:t>
      </w:r>
    </w:p>
    <w:p w14:paraId="51DF423C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proofErr w:type="gramStart"/>
      <w:r w:rsidRPr="00366DA4">
        <w:rPr>
          <w:color w:val="000000"/>
          <w:szCs w:val="24"/>
        </w:rPr>
        <w:t>setLed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0,1,0);</w:t>
      </w:r>
    </w:p>
    <w:p w14:paraId="7CFCDDEC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</w:t>
      </w:r>
      <w:proofErr w:type="gramStart"/>
      <w:r w:rsidRPr="00366DA4">
        <w:rPr>
          <w:color w:val="000000"/>
          <w:szCs w:val="24"/>
        </w:rPr>
        <w:t>Delay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00);</w:t>
      </w:r>
    </w:p>
    <w:p w14:paraId="0BDA96AE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proofErr w:type="gramStart"/>
      <w:r w:rsidRPr="00366DA4">
        <w:rPr>
          <w:color w:val="000000"/>
          <w:szCs w:val="24"/>
        </w:rPr>
        <w:t>setLed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0,0,1);</w:t>
      </w:r>
    </w:p>
    <w:p w14:paraId="5BD35312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</w:t>
      </w:r>
      <w:proofErr w:type="gramStart"/>
      <w:r w:rsidRPr="00366DA4">
        <w:rPr>
          <w:color w:val="000000"/>
          <w:szCs w:val="24"/>
        </w:rPr>
        <w:t>Delay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00);</w:t>
      </w:r>
    </w:p>
    <w:p w14:paraId="5526CCC7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proofErr w:type="gramStart"/>
      <w:r w:rsidRPr="00366DA4">
        <w:rPr>
          <w:color w:val="000000"/>
          <w:szCs w:val="24"/>
        </w:rPr>
        <w:t>setLed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0,0,0);</w:t>
      </w:r>
    </w:p>
    <w:p w14:paraId="4C8AD611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ab/>
      </w:r>
      <w:proofErr w:type="spellStart"/>
      <w:r w:rsidRPr="00366DA4">
        <w:rPr>
          <w:color w:val="000000"/>
          <w:szCs w:val="24"/>
        </w:rPr>
        <w:t>HAL_</w:t>
      </w:r>
      <w:proofErr w:type="gramStart"/>
      <w:r w:rsidRPr="00366DA4">
        <w:rPr>
          <w:color w:val="000000"/>
          <w:szCs w:val="24"/>
        </w:rPr>
        <w:t>Delay</w:t>
      </w:r>
      <w:proofErr w:type="spellEnd"/>
      <w:r w:rsidRPr="00366DA4">
        <w:rPr>
          <w:color w:val="000000"/>
          <w:szCs w:val="24"/>
        </w:rPr>
        <w:t>(</w:t>
      </w:r>
      <w:proofErr w:type="gramEnd"/>
      <w:r w:rsidRPr="00366DA4">
        <w:rPr>
          <w:color w:val="000000"/>
          <w:szCs w:val="24"/>
        </w:rPr>
        <w:t>100);</w:t>
      </w:r>
    </w:p>
    <w:p w14:paraId="054339F9" w14:textId="77777777" w:rsidR="00366DA4" w:rsidRPr="00366DA4" w:rsidRDefault="00366DA4" w:rsidP="00366D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left"/>
        <w:rPr>
          <w:color w:val="000000"/>
          <w:szCs w:val="24"/>
        </w:rPr>
      </w:pPr>
      <w:r w:rsidRPr="00366DA4">
        <w:rPr>
          <w:color w:val="000000"/>
          <w:szCs w:val="24"/>
        </w:rPr>
        <w:t>}</w:t>
      </w:r>
    </w:p>
    <w:p w14:paraId="4FCF8FBB" w14:textId="77777777" w:rsidR="00E50A48" w:rsidRDefault="00E50A48" w:rsidP="00E50A48">
      <w:p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FB95DD9" w14:textId="77777777" w:rsidR="00E50A48" w:rsidRPr="00513535" w:rsidRDefault="00E50A48" w:rsidP="00E50A48">
      <w:pP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686DFC2" w14:textId="06DE9E1F" w:rsidR="00ED0153" w:rsidRPr="00ED0153" w:rsidRDefault="00C43A51" w:rsidP="00ED0153">
      <w:pPr>
        <w:pStyle w:val="Heading2"/>
      </w:pPr>
      <w:bookmarkStart w:id="8" w:name="_Toc177634055"/>
      <w:r>
        <w:t>While loop</w:t>
      </w:r>
      <w:bookmarkEnd w:id="8"/>
    </w:p>
    <w:bookmarkEnd w:id="0"/>
    <w:p w14:paraId="48CAE301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whil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(1)</w:t>
      </w:r>
    </w:p>
    <w:p w14:paraId="2A73866A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 {</w:t>
      </w:r>
    </w:p>
    <w:p w14:paraId="2CF85D50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switch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controlState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F208082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2CEEC8C7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BTN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5F99540E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switch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btnState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83A8E28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196C4BAE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LEFT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6AA0200F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366DA4">
        <w:rPr>
          <w:rFonts w:ascii="Courier New" w:hAnsi="Courier New" w:cs="Courier New"/>
          <w:color w:val="000000"/>
          <w:sz w:val="20"/>
          <w:szCs w:val="20"/>
        </w:rPr>
        <w:t>shiftLeftLed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66DA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BFAD517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00CD8D94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RIGHT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68BD1F69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366DA4">
        <w:rPr>
          <w:rFonts w:ascii="Courier New" w:hAnsi="Courier New" w:cs="Courier New"/>
          <w:color w:val="000000"/>
          <w:sz w:val="20"/>
          <w:szCs w:val="20"/>
        </w:rPr>
        <w:t>shiftRightLed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66DA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A6AE546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1EA8379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TOGGL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0CC29905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controlState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PROMPT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2075030D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btnState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NON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402BFF9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88B7A6A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default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59E40EDF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1D1B5D1A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3DCF6AFD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59483CC2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34FB7F1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PROMPT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64506DBE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C8F0004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3F7F5F"/>
          <w:sz w:val="20"/>
          <w:szCs w:val="20"/>
        </w:rPr>
        <w:t>// Toggle a button again to enter how the LED lit</w:t>
      </w:r>
    </w:p>
    <w:p w14:paraId="15008C2C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btnState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TOGGL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10E2B0E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2796A555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366DA4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66DA4">
        <w:rPr>
          <w:rFonts w:ascii="Courier New" w:hAnsi="Courier New" w:cs="Courier New"/>
          <w:color w:val="2A00FF"/>
          <w:sz w:val="20"/>
          <w:szCs w:val="20"/>
        </w:rPr>
        <w:t>"Insert L/R to control LED\r\n"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9518146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switch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(getCharFromUart2())</w:t>
      </w:r>
    </w:p>
    <w:p w14:paraId="26D93AA4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76AB61BE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66DA4">
        <w:rPr>
          <w:rFonts w:ascii="Courier New" w:hAnsi="Courier New" w:cs="Courier New"/>
          <w:color w:val="2A00FF"/>
          <w:sz w:val="20"/>
          <w:szCs w:val="20"/>
        </w:rPr>
        <w:t>'L'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27D1B0C2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rcvChar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366DA4">
        <w:rPr>
          <w:rFonts w:ascii="Courier New" w:hAnsi="Courier New" w:cs="Courier New"/>
          <w:color w:val="2A00FF"/>
          <w:sz w:val="20"/>
          <w:szCs w:val="20"/>
        </w:rPr>
        <w:t>'L</w:t>
      </w:r>
      <w:proofErr w:type="gramStart"/>
      <w:r w:rsidRPr="00366DA4">
        <w:rPr>
          <w:rFonts w:ascii="Courier New" w:hAnsi="Courier New" w:cs="Courier New"/>
          <w:color w:val="2A00FF"/>
          <w:sz w:val="20"/>
          <w:szCs w:val="20"/>
        </w:rPr>
        <w:t>'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276CA55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366DA4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66DA4">
        <w:rPr>
          <w:rFonts w:ascii="Courier New" w:hAnsi="Courier New" w:cs="Courier New"/>
          <w:color w:val="2A00FF"/>
          <w:sz w:val="20"/>
          <w:szCs w:val="20"/>
        </w:rPr>
        <w:t>"Shift Left\r\n"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23D0024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93B0FB6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66DA4">
        <w:rPr>
          <w:rFonts w:ascii="Courier New" w:hAnsi="Courier New" w:cs="Courier New"/>
          <w:color w:val="2A00FF"/>
          <w:sz w:val="20"/>
          <w:szCs w:val="20"/>
        </w:rPr>
        <w:t>'R'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79D6A084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rcvChar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366DA4">
        <w:rPr>
          <w:rFonts w:ascii="Courier New" w:hAnsi="Courier New" w:cs="Courier New"/>
          <w:color w:val="2A00FF"/>
          <w:sz w:val="20"/>
          <w:szCs w:val="20"/>
        </w:rPr>
        <w:t>'R</w:t>
      </w:r>
      <w:proofErr w:type="gramStart"/>
      <w:r w:rsidRPr="00366DA4">
        <w:rPr>
          <w:rFonts w:ascii="Courier New" w:hAnsi="Courier New" w:cs="Courier New"/>
          <w:color w:val="2A00FF"/>
          <w:sz w:val="20"/>
          <w:szCs w:val="20"/>
        </w:rPr>
        <w:t>'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9D8DB45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366DA4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66DA4">
        <w:rPr>
          <w:rFonts w:ascii="Courier New" w:hAnsi="Courier New" w:cs="Courier New"/>
          <w:color w:val="2A00FF"/>
          <w:sz w:val="20"/>
          <w:szCs w:val="20"/>
        </w:rPr>
        <w:t>"Shift Right\r\n"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F60AE85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lastRenderedPageBreak/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4B1416F5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UART_TIMEOUT_ERROR:</w:t>
      </w:r>
    </w:p>
    <w:p w14:paraId="5CC18B65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366DA4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66DA4">
        <w:rPr>
          <w:rFonts w:ascii="Courier New" w:hAnsi="Courier New" w:cs="Courier New"/>
          <w:color w:val="2A00FF"/>
          <w:sz w:val="20"/>
          <w:szCs w:val="20"/>
        </w:rPr>
        <w:t>"Prompt Timeout\r\n"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80D8C18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366DA4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66DA4">
        <w:rPr>
          <w:rFonts w:ascii="Courier New" w:hAnsi="Courier New" w:cs="Courier New"/>
          <w:color w:val="2A00FF"/>
          <w:sz w:val="20"/>
          <w:szCs w:val="20"/>
        </w:rPr>
        <w:t>"Switching to BTN control state\r\n"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AC42580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controlState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BTN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21DF5C7E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rcvChar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366DA4">
        <w:rPr>
          <w:rFonts w:ascii="Courier New" w:hAnsi="Courier New" w:cs="Courier New"/>
          <w:color w:val="2A00FF"/>
          <w:sz w:val="20"/>
          <w:szCs w:val="20"/>
        </w:rPr>
        <w:t xml:space="preserve">' </w:t>
      </w:r>
      <w:proofErr w:type="gramStart"/>
      <w:r w:rsidRPr="00366DA4">
        <w:rPr>
          <w:rFonts w:ascii="Courier New" w:hAnsi="Courier New" w:cs="Courier New"/>
          <w:color w:val="2A00FF"/>
          <w:sz w:val="20"/>
          <w:szCs w:val="20"/>
        </w:rPr>
        <w:t>'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10EC2212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default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4DE3CD47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746F43C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38147AAA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04B28F92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btnState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366DA4">
        <w:rPr>
          <w:rFonts w:ascii="Courier New" w:hAnsi="Courier New" w:cs="Courier New"/>
          <w:i/>
          <w:iCs/>
          <w:color w:val="0000C0"/>
          <w:sz w:val="20"/>
          <w:szCs w:val="20"/>
        </w:rPr>
        <w:t>NON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513A9646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4FA3EB26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5E80E3F9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switch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366DA4">
        <w:rPr>
          <w:rFonts w:ascii="Courier New" w:hAnsi="Courier New" w:cs="Courier New"/>
          <w:color w:val="000000"/>
          <w:sz w:val="20"/>
          <w:szCs w:val="20"/>
        </w:rPr>
        <w:t>rcvChar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1B6B920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{</w:t>
      </w:r>
    </w:p>
    <w:p w14:paraId="29E8C928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66DA4">
        <w:rPr>
          <w:rFonts w:ascii="Courier New" w:hAnsi="Courier New" w:cs="Courier New"/>
          <w:color w:val="2A00FF"/>
          <w:sz w:val="20"/>
          <w:szCs w:val="20"/>
        </w:rPr>
        <w:t>'L'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6279D6C6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366DA4">
        <w:rPr>
          <w:rFonts w:ascii="Courier New" w:hAnsi="Courier New" w:cs="Courier New"/>
          <w:color w:val="000000"/>
          <w:sz w:val="20"/>
          <w:szCs w:val="20"/>
        </w:rPr>
        <w:t>shiftLeftLed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66DA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7316290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3C9F1916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case</w:t>
      </w:r>
      <w:r w:rsidRPr="00366DA4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366DA4">
        <w:rPr>
          <w:rFonts w:ascii="Courier New" w:hAnsi="Courier New" w:cs="Courier New"/>
          <w:color w:val="2A00FF"/>
          <w:sz w:val="20"/>
          <w:szCs w:val="20"/>
        </w:rPr>
        <w:t>'R'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3E9234B0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spellStart"/>
      <w:proofErr w:type="gramStart"/>
      <w:r w:rsidRPr="00366DA4">
        <w:rPr>
          <w:rFonts w:ascii="Courier New" w:hAnsi="Courier New" w:cs="Courier New"/>
          <w:color w:val="000000"/>
          <w:sz w:val="20"/>
          <w:szCs w:val="20"/>
        </w:rPr>
        <w:t>shiftRightLed</w:t>
      </w:r>
      <w:proofErr w:type="spellEnd"/>
      <w:r w:rsidRPr="00366DA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66DA4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9FC19A9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27711414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default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381C1922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proofErr w:type="gramStart"/>
      <w:r w:rsidRPr="00366DA4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366DA4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28FD0D56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</w:t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</w: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0EF569DF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77EB4A61" w14:textId="77777777" w:rsidR="00366DA4" w:rsidRPr="00366DA4" w:rsidRDefault="00366DA4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366DA4">
        <w:rPr>
          <w:rFonts w:ascii="Courier New" w:hAnsi="Courier New" w:cs="Courier New"/>
          <w:color w:val="000000"/>
          <w:sz w:val="20"/>
          <w:szCs w:val="20"/>
        </w:rPr>
        <w:tab/>
        <w:t xml:space="preserve">  }</w:t>
      </w:r>
    </w:p>
    <w:p w14:paraId="51A70552" w14:textId="77777777" w:rsidR="001B783B" w:rsidRDefault="001B783B" w:rsidP="00366DA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i/>
          <w:iCs/>
          <w:sz w:val="18"/>
          <w:szCs w:val="16"/>
        </w:rPr>
      </w:pPr>
    </w:p>
    <w:p w14:paraId="5B746E22" w14:textId="48384634" w:rsidR="00D51F19" w:rsidRDefault="00D51F19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13"/>
          <w:headerReference w:type="first" r:id="rId14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</w:p>
    <w:p w14:paraId="2CFCC355" w14:textId="7531A19F" w:rsidR="00D638E0" w:rsidRDefault="00D638E0" w:rsidP="00D638E0">
      <w:pPr>
        <w:pStyle w:val="Heading1"/>
      </w:pPr>
      <w:bookmarkStart w:id="9" w:name="_Toc177634056"/>
      <w:r>
        <w:lastRenderedPageBreak/>
        <w:t>Result</w:t>
      </w:r>
      <w:bookmarkEnd w:id="9"/>
    </w:p>
    <w:p w14:paraId="1379F95F" w14:textId="77777777" w:rsidR="00F33561" w:rsidRDefault="00F33561" w:rsidP="00F33561">
      <w:pPr>
        <w:keepNext/>
        <w:jc w:val="center"/>
      </w:pPr>
      <w:r w:rsidRPr="00F33561">
        <w:rPr>
          <w:noProof/>
        </w:rPr>
        <w:drawing>
          <wp:inline distT="0" distB="0" distL="0" distR="0" wp14:anchorId="08C2D27C" wp14:editId="1DC421B0">
            <wp:extent cx="6570345" cy="4439920"/>
            <wp:effectExtent l="0" t="0" r="1905" b="0"/>
            <wp:docPr id="8830842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08420" name="Picture 1" descr="A black screen with white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443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7B1A" w14:textId="1BB05F5A" w:rsidR="00D638E0" w:rsidRDefault="00F33561" w:rsidP="00F33561">
      <w:pPr>
        <w:pStyle w:val="Caption"/>
      </w:pPr>
      <w:bookmarkStart w:id="10" w:name="_Toc177634150"/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C5145">
        <w:rPr>
          <w:noProof/>
        </w:rPr>
        <w:t>4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3C5145">
        <w:rPr>
          <w:noProof/>
        </w:rPr>
        <w:t>1</w:t>
      </w:r>
      <w:r>
        <w:fldChar w:fldCharType="end"/>
      </w:r>
      <w:r>
        <w:t>: Lab</w:t>
      </w:r>
      <w:r w:rsidR="00366DA4">
        <w:t>2</w:t>
      </w:r>
      <w:r>
        <w:t>'s result</w:t>
      </w:r>
      <w:bookmarkEnd w:id="10"/>
    </w:p>
    <w:p w14:paraId="77DE4C5F" w14:textId="77777777" w:rsidR="00D638E0" w:rsidRDefault="00D638E0">
      <w:pPr>
        <w:jc w:val="left"/>
        <w:rPr>
          <w:b/>
          <w:bCs/>
          <w:sz w:val="36"/>
          <w:szCs w:val="38"/>
        </w:rPr>
        <w:sectPr w:rsidR="00D638E0" w:rsidSect="00F33561">
          <w:headerReference w:type="first" r:id="rId16"/>
          <w:footerReference w:type="first" r:id="rId17"/>
          <w:pgSz w:w="11907" w:h="16840" w:code="9"/>
          <w:pgMar w:top="1134" w:right="567" w:bottom="1134" w:left="993" w:header="720" w:footer="720" w:gutter="0"/>
          <w:pgNumType w:start="7"/>
          <w:cols w:space="720"/>
          <w:titlePg/>
          <w:docGrid w:linePitch="360"/>
        </w:sectPr>
      </w:pPr>
      <w:r>
        <w:rPr>
          <w:b/>
          <w:bCs/>
          <w:sz w:val="36"/>
          <w:szCs w:val="38"/>
        </w:rPr>
        <w:br w:type="page"/>
      </w: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F33561">
      <w:headerReference w:type="first" r:id="rId18"/>
      <w:pgSz w:w="11907" w:h="16840" w:code="9"/>
      <w:pgMar w:top="1134" w:right="567" w:bottom="1134" w:left="993" w:header="720" w:footer="720" w:gutter="0"/>
      <w:pgNumType w:start="8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9B4D12" w14:textId="77777777" w:rsidR="005D469A" w:rsidRDefault="005D469A">
      <w:r>
        <w:separator/>
      </w:r>
    </w:p>
  </w:endnote>
  <w:endnote w:type="continuationSeparator" w:id="0">
    <w:p w14:paraId="27711EFB" w14:textId="77777777" w:rsidR="005D469A" w:rsidRDefault="005D46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8DFEC" w14:textId="5E99066A" w:rsidR="00F33561" w:rsidRDefault="00F33561" w:rsidP="00F33561">
    <w:pPr>
      <w:pStyle w:val="Footer"/>
      <w:jc w:val="center"/>
    </w:pPr>
  </w:p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1261841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40737E" w14:textId="77777777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9B927F" w14:textId="77777777" w:rsidR="00F33561" w:rsidRDefault="00F33561" w:rsidP="003542A8">
    <w:pPr>
      <w:pStyle w:val="Footer"/>
      <w:tabs>
        <w:tab w:val="clear" w:pos="4320"/>
        <w:tab w:val="left" w:pos="8640"/>
      </w:tabs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7501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3B4BEC" w14:textId="1A53118B" w:rsidR="00F33561" w:rsidRDefault="00F335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77F9A3" w14:textId="77777777" w:rsidR="005D469A" w:rsidRDefault="005D469A">
      <w:r>
        <w:separator/>
      </w:r>
    </w:p>
  </w:footnote>
  <w:footnote w:type="continuationSeparator" w:id="0">
    <w:p w14:paraId="5195BD7B" w14:textId="77777777" w:rsidR="005D469A" w:rsidRDefault="005D46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CC8591" w14:textId="4A7EA206" w:rsidR="00FC3681" w:rsidRPr="00FC3681" w:rsidRDefault="00C43A5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Problem</w:t>
    </w:r>
    <w:r w:rsidR="00F33561">
      <w:rPr>
        <w:b/>
      </w:rPr>
      <w:t>s and Solu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D024AF" w14:textId="514E1344" w:rsidR="00D51F19" w:rsidRPr="00794E5D" w:rsidRDefault="003542A8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Result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336639DB" w:rsidR="00FC3681" w:rsidRPr="00FC3681" w:rsidRDefault="00F33561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Software Desig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2B4E5E14" w:rsidR="00D51F19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2F5500" w14:textId="2F363AC7" w:rsidR="00C43A51" w:rsidRPr="00FC3681" w:rsidRDefault="00C43A51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9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31A55F8"/>
    <w:multiLevelType w:val="hybridMultilevel"/>
    <w:tmpl w:val="98D824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18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1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D41209"/>
    <w:multiLevelType w:val="hybridMultilevel"/>
    <w:tmpl w:val="3294BF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6CA1F68"/>
    <w:multiLevelType w:val="hybridMultilevel"/>
    <w:tmpl w:val="44FCFFD8"/>
    <w:lvl w:ilvl="0" w:tplc="E1147E4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9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28"/>
  </w:num>
  <w:num w:numId="2" w16cid:durableId="1820724740">
    <w:abstractNumId w:val="0"/>
  </w:num>
  <w:num w:numId="3" w16cid:durableId="1495024694">
    <w:abstractNumId w:val="18"/>
  </w:num>
  <w:num w:numId="4" w16cid:durableId="2061979404">
    <w:abstractNumId w:val="25"/>
  </w:num>
  <w:num w:numId="5" w16cid:durableId="1136875777">
    <w:abstractNumId w:val="17"/>
  </w:num>
  <w:num w:numId="6" w16cid:durableId="1166826793">
    <w:abstractNumId w:val="15"/>
  </w:num>
  <w:num w:numId="7" w16cid:durableId="1244682494">
    <w:abstractNumId w:val="5"/>
  </w:num>
  <w:num w:numId="8" w16cid:durableId="999577945">
    <w:abstractNumId w:val="8"/>
  </w:num>
  <w:num w:numId="9" w16cid:durableId="797651831">
    <w:abstractNumId w:val="3"/>
  </w:num>
  <w:num w:numId="10" w16cid:durableId="10180987">
    <w:abstractNumId w:val="6"/>
  </w:num>
  <w:num w:numId="11" w16cid:durableId="1220552367">
    <w:abstractNumId w:val="16"/>
  </w:num>
  <w:num w:numId="12" w16cid:durableId="876895931">
    <w:abstractNumId w:val="31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29"/>
  </w:num>
  <w:num w:numId="16" w16cid:durableId="2019454898">
    <w:abstractNumId w:val="10"/>
  </w:num>
  <w:num w:numId="17" w16cid:durableId="1177648279">
    <w:abstractNumId w:val="4"/>
  </w:num>
  <w:num w:numId="18" w16cid:durableId="2034727617">
    <w:abstractNumId w:val="33"/>
  </w:num>
  <w:num w:numId="19" w16cid:durableId="598606517">
    <w:abstractNumId w:val="7"/>
  </w:num>
  <w:num w:numId="20" w16cid:durableId="2089419694">
    <w:abstractNumId w:val="24"/>
  </w:num>
  <w:num w:numId="21" w16cid:durableId="107698012">
    <w:abstractNumId w:val="19"/>
  </w:num>
  <w:num w:numId="22" w16cid:durableId="1232934533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0"/>
  </w:num>
  <w:num w:numId="27" w16cid:durableId="126426247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26"/>
  </w:num>
  <w:num w:numId="30" w16cid:durableId="1312253042">
    <w:abstractNumId w:val="14"/>
  </w:num>
  <w:num w:numId="31" w16cid:durableId="691732567">
    <w:abstractNumId w:val="12"/>
  </w:num>
  <w:num w:numId="32" w16cid:durableId="33889576">
    <w:abstractNumId w:val="32"/>
  </w:num>
  <w:num w:numId="33" w16cid:durableId="1743410576">
    <w:abstractNumId w:val="9"/>
  </w:num>
  <w:num w:numId="34" w16cid:durableId="1488092735">
    <w:abstractNumId w:val="13"/>
  </w:num>
  <w:num w:numId="35" w16cid:durableId="1478952916">
    <w:abstractNumId w:val="21"/>
  </w:num>
  <w:num w:numId="36" w16cid:durableId="2117364970">
    <w:abstractNumId w:val="20"/>
  </w:num>
  <w:num w:numId="37" w16cid:durableId="155070375">
    <w:abstractNumId w:val="23"/>
  </w:num>
  <w:num w:numId="38" w16cid:durableId="1486388697">
    <w:abstractNumId w:val="22"/>
  </w:num>
  <w:num w:numId="39" w16cid:durableId="680086096">
    <w:abstractNumId w:val="11"/>
  </w:num>
  <w:num w:numId="40" w16cid:durableId="1729962595">
    <w:abstractNumId w:val="2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AAC"/>
    <w:rsid w:val="000440B7"/>
    <w:rsid w:val="000534F3"/>
    <w:rsid w:val="00056300"/>
    <w:rsid w:val="00056F53"/>
    <w:rsid w:val="00060274"/>
    <w:rsid w:val="000606F1"/>
    <w:rsid w:val="000672E8"/>
    <w:rsid w:val="000741A0"/>
    <w:rsid w:val="000748BD"/>
    <w:rsid w:val="000759E2"/>
    <w:rsid w:val="00076837"/>
    <w:rsid w:val="00085186"/>
    <w:rsid w:val="0008538D"/>
    <w:rsid w:val="0008549E"/>
    <w:rsid w:val="00092F7D"/>
    <w:rsid w:val="00092FFC"/>
    <w:rsid w:val="000A0244"/>
    <w:rsid w:val="000A19B0"/>
    <w:rsid w:val="000A21EA"/>
    <w:rsid w:val="000A31CD"/>
    <w:rsid w:val="000A404A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50EDA"/>
    <w:rsid w:val="00152951"/>
    <w:rsid w:val="00162E6E"/>
    <w:rsid w:val="00167B2F"/>
    <w:rsid w:val="001724C8"/>
    <w:rsid w:val="00177662"/>
    <w:rsid w:val="00177D66"/>
    <w:rsid w:val="0019193C"/>
    <w:rsid w:val="00195754"/>
    <w:rsid w:val="001A783E"/>
    <w:rsid w:val="001B0E75"/>
    <w:rsid w:val="001B783B"/>
    <w:rsid w:val="001B7D3C"/>
    <w:rsid w:val="001C3BF5"/>
    <w:rsid w:val="001D3D42"/>
    <w:rsid w:val="001D4DC5"/>
    <w:rsid w:val="001E0C7B"/>
    <w:rsid w:val="001E1794"/>
    <w:rsid w:val="001E2EFE"/>
    <w:rsid w:val="001E3A3B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59D0"/>
    <w:rsid w:val="002E6B7F"/>
    <w:rsid w:val="002F1E26"/>
    <w:rsid w:val="002F2143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DC5"/>
    <w:rsid w:val="003419D1"/>
    <w:rsid w:val="003430FF"/>
    <w:rsid w:val="0035129B"/>
    <w:rsid w:val="00351FB8"/>
    <w:rsid w:val="003542A8"/>
    <w:rsid w:val="00355A9E"/>
    <w:rsid w:val="00363403"/>
    <w:rsid w:val="00365C6A"/>
    <w:rsid w:val="0036603C"/>
    <w:rsid w:val="00366DA4"/>
    <w:rsid w:val="003707D7"/>
    <w:rsid w:val="00385F87"/>
    <w:rsid w:val="003901B3"/>
    <w:rsid w:val="00392C23"/>
    <w:rsid w:val="003A131C"/>
    <w:rsid w:val="003C06E6"/>
    <w:rsid w:val="003C1E6D"/>
    <w:rsid w:val="003C2E59"/>
    <w:rsid w:val="003C50FD"/>
    <w:rsid w:val="003C5145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5542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51A2"/>
    <w:rsid w:val="005112ED"/>
    <w:rsid w:val="0051188B"/>
    <w:rsid w:val="00513535"/>
    <w:rsid w:val="0051632B"/>
    <w:rsid w:val="00522E5C"/>
    <w:rsid w:val="0053638E"/>
    <w:rsid w:val="00540760"/>
    <w:rsid w:val="00544666"/>
    <w:rsid w:val="00544DD9"/>
    <w:rsid w:val="00545B99"/>
    <w:rsid w:val="00556A99"/>
    <w:rsid w:val="005641FC"/>
    <w:rsid w:val="00565487"/>
    <w:rsid w:val="00567573"/>
    <w:rsid w:val="00567BB1"/>
    <w:rsid w:val="005757E8"/>
    <w:rsid w:val="0058370F"/>
    <w:rsid w:val="00585558"/>
    <w:rsid w:val="00587335"/>
    <w:rsid w:val="005A6803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469A"/>
    <w:rsid w:val="005D6E2A"/>
    <w:rsid w:val="005D7BAA"/>
    <w:rsid w:val="005E0195"/>
    <w:rsid w:val="005E0949"/>
    <w:rsid w:val="005E4E56"/>
    <w:rsid w:val="005E630A"/>
    <w:rsid w:val="005E7662"/>
    <w:rsid w:val="005F090E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30122"/>
    <w:rsid w:val="00635069"/>
    <w:rsid w:val="0063785D"/>
    <w:rsid w:val="00641184"/>
    <w:rsid w:val="0064441F"/>
    <w:rsid w:val="00646A09"/>
    <w:rsid w:val="00664E64"/>
    <w:rsid w:val="0068021E"/>
    <w:rsid w:val="00682EE5"/>
    <w:rsid w:val="00683785"/>
    <w:rsid w:val="00685A99"/>
    <w:rsid w:val="00691141"/>
    <w:rsid w:val="00694714"/>
    <w:rsid w:val="00697283"/>
    <w:rsid w:val="006A35EC"/>
    <w:rsid w:val="006A7F23"/>
    <w:rsid w:val="006B0665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81D37"/>
    <w:rsid w:val="0078595B"/>
    <w:rsid w:val="00794E5D"/>
    <w:rsid w:val="007A169B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87246"/>
    <w:rsid w:val="00896B26"/>
    <w:rsid w:val="008973F0"/>
    <w:rsid w:val="008A4B5F"/>
    <w:rsid w:val="008A5146"/>
    <w:rsid w:val="008A59E5"/>
    <w:rsid w:val="008C0010"/>
    <w:rsid w:val="008C4EED"/>
    <w:rsid w:val="008C568F"/>
    <w:rsid w:val="008D67C2"/>
    <w:rsid w:val="008D714F"/>
    <w:rsid w:val="008E0D96"/>
    <w:rsid w:val="008F27CA"/>
    <w:rsid w:val="00906F0E"/>
    <w:rsid w:val="009072CC"/>
    <w:rsid w:val="00913754"/>
    <w:rsid w:val="009159BA"/>
    <w:rsid w:val="009216D2"/>
    <w:rsid w:val="00927DE2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6FBE"/>
    <w:rsid w:val="00992F06"/>
    <w:rsid w:val="009950BE"/>
    <w:rsid w:val="00997968"/>
    <w:rsid w:val="009A469B"/>
    <w:rsid w:val="009B548E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62002"/>
    <w:rsid w:val="00A70880"/>
    <w:rsid w:val="00A73C95"/>
    <w:rsid w:val="00A7684C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920"/>
    <w:rsid w:val="00B54FBB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69B6"/>
    <w:rsid w:val="00C27487"/>
    <w:rsid w:val="00C303DE"/>
    <w:rsid w:val="00C340DC"/>
    <w:rsid w:val="00C35794"/>
    <w:rsid w:val="00C360B1"/>
    <w:rsid w:val="00C4001A"/>
    <w:rsid w:val="00C43A51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96BFF"/>
    <w:rsid w:val="00CA0FF7"/>
    <w:rsid w:val="00CA279A"/>
    <w:rsid w:val="00CA3FC9"/>
    <w:rsid w:val="00CA4DDE"/>
    <w:rsid w:val="00CA6546"/>
    <w:rsid w:val="00CA74F1"/>
    <w:rsid w:val="00CA7691"/>
    <w:rsid w:val="00CB2EC3"/>
    <w:rsid w:val="00CB4225"/>
    <w:rsid w:val="00CB616D"/>
    <w:rsid w:val="00CB62FE"/>
    <w:rsid w:val="00CC1603"/>
    <w:rsid w:val="00CC20FF"/>
    <w:rsid w:val="00CC2CD5"/>
    <w:rsid w:val="00CD2E83"/>
    <w:rsid w:val="00CD727D"/>
    <w:rsid w:val="00CE0479"/>
    <w:rsid w:val="00CE0D1D"/>
    <w:rsid w:val="00CE27E2"/>
    <w:rsid w:val="00CE3493"/>
    <w:rsid w:val="00CE45FC"/>
    <w:rsid w:val="00CE6564"/>
    <w:rsid w:val="00CE6827"/>
    <w:rsid w:val="00CE7201"/>
    <w:rsid w:val="00CE7C78"/>
    <w:rsid w:val="00CF186A"/>
    <w:rsid w:val="00CF38E4"/>
    <w:rsid w:val="00CF455A"/>
    <w:rsid w:val="00CF4F38"/>
    <w:rsid w:val="00D00A00"/>
    <w:rsid w:val="00D04562"/>
    <w:rsid w:val="00D07E18"/>
    <w:rsid w:val="00D112CE"/>
    <w:rsid w:val="00D20CC9"/>
    <w:rsid w:val="00D2433A"/>
    <w:rsid w:val="00D27138"/>
    <w:rsid w:val="00D331FD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F2FC4"/>
    <w:rsid w:val="00E01DF2"/>
    <w:rsid w:val="00E10A17"/>
    <w:rsid w:val="00E1248D"/>
    <w:rsid w:val="00E157C7"/>
    <w:rsid w:val="00E21882"/>
    <w:rsid w:val="00E24313"/>
    <w:rsid w:val="00E25025"/>
    <w:rsid w:val="00E26F53"/>
    <w:rsid w:val="00E31EE9"/>
    <w:rsid w:val="00E404A9"/>
    <w:rsid w:val="00E4461F"/>
    <w:rsid w:val="00E4693E"/>
    <w:rsid w:val="00E47A6D"/>
    <w:rsid w:val="00E50A48"/>
    <w:rsid w:val="00E510A7"/>
    <w:rsid w:val="00E54478"/>
    <w:rsid w:val="00E56547"/>
    <w:rsid w:val="00E57C51"/>
    <w:rsid w:val="00E64C59"/>
    <w:rsid w:val="00E66828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0D4B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33561"/>
    <w:rsid w:val="00F34880"/>
    <w:rsid w:val="00F40024"/>
    <w:rsid w:val="00F41326"/>
    <w:rsid w:val="00F41A75"/>
    <w:rsid w:val="00F439EA"/>
    <w:rsid w:val="00F44CCF"/>
    <w:rsid w:val="00F51510"/>
    <w:rsid w:val="00F5198A"/>
    <w:rsid w:val="00F664C8"/>
    <w:rsid w:val="00F66B0D"/>
    <w:rsid w:val="00F67F39"/>
    <w:rsid w:val="00F70DA9"/>
    <w:rsid w:val="00F71881"/>
    <w:rsid w:val="00F71AF0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37EA"/>
    <w:rsid w:val="00FA60A4"/>
    <w:rsid w:val="00FB28A4"/>
    <w:rsid w:val="00FB38D5"/>
    <w:rsid w:val="00FB63B6"/>
    <w:rsid w:val="00FC348E"/>
    <w:rsid w:val="00FC3681"/>
    <w:rsid w:val="00FC4423"/>
    <w:rsid w:val="00FC442A"/>
    <w:rsid w:val="00FC44B8"/>
    <w:rsid w:val="00FC7345"/>
    <w:rsid w:val="00FC7AEB"/>
    <w:rsid w:val="00FE2F09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5135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69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85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16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5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86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0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39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0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1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9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225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0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9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32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78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0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4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436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94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66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95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24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91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8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9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75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1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09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1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7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8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7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4388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8</cp:revision>
  <cp:lastPrinted>2024-09-19T14:54:00Z</cp:lastPrinted>
  <dcterms:created xsi:type="dcterms:W3CDTF">2024-09-12T08:49:00Z</dcterms:created>
  <dcterms:modified xsi:type="dcterms:W3CDTF">2024-09-19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